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477D8" w14:textId="77777777" w:rsidR="00BB47C5" w:rsidRPr="00BB47C5" w:rsidRDefault="00BB47C5" w:rsidP="00BB47C5">
      <w:pPr>
        <w:tabs>
          <w:tab w:val="center" w:pos="4819"/>
          <w:tab w:val="right" w:pos="9638"/>
        </w:tabs>
        <w:spacing w:after="0" w:line="276" w:lineRule="auto"/>
        <w:jc w:val="center"/>
        <w:rPr>
          <w:rFonts w:ascii="Cambria" w:eastAsia="Times New Roman" w:hAnsi="Cambria" w:cs="Times New Roman"/>
          <w:b/>
          <w:color w:val="C00000"/>
          <w:spacing w:val="-10"/>
          <w:sz w:val="22"/>
        </w:rPr>
      </w:pPr>
      <w:r w:rsidRPr="00BB47C5">
        <w:rPr>
          <w:rFonts w:ascii="Cambria" w:eastAsia="Times New Roman" w:hAnsi="Cambria" w:cs="Times New Roman"/>
          <w:b/>
          <w:color w:val="C00000"/>
          <w:spacing w:val="-10"/>
          <w:sz w:val="22"/>
        </w:rPr>
        <w:t>RICHIESTA EMANAZIONE BANDO PER IL CONFERIMENTO DI BORSE DI RICERCA (D.R. 703/2023)</w:t>
      </w:r>
    </w:p>
    <w:p w14:paraId="7C968AE8" w14:textId="77777777" w:rsidR="00BB47C5" w:rsidRPr="00BB47C5" w:rsidRDefault="00BB47C5" w:rsidP="00BB47C5">
      <w:pPr>
        <w:tabs>
          <w:tab w:val="center" w:pos="4819"/>
          <w:tab w:val="right" w:pos="9638"/>
        </w:tabs>
        <w:spacing w:after="0" w:line="180" w:lineRule="exact"/>
        <w:rPr>
          <w:rFonts w:ascii="Calibri" w:eastAsia="Calibri" w:hAnsi="Calibri" w:cs="Times New Roman"/>
          <w:color w:val="auto"/>
          <w:spacing w:val="-10"/>
          <w:sz w:val="22"/>
        </w:rPr>
      </w:pPr>
    </w:p>
    <w:p w14:paraId="365BE6C9" w14:textId="77777777" w:rsidR="00BB47C5" w:rsidRPr="00BB47C5" w:rsidRDefault="00BB47C5" w:rsidP="00BB47C5">
      <w:pPr>
        <w:tabs>
          <w:tab w:val="center" w:pos="4819"/>
          <w:tab w:val="right" w:pos="9638"/>
        </w:tabs>
        <w:spacing w:after="0" w:line="276" w:lineRule="auto"/>
        <w:ind w:left="-284"/>
        <w:jc w:val="both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  <w:r w:rsidRPr="00BB47C5">
        <w:rPr>
          <w:rFonts w:ascii="Cambria" w:eastAsia="Times New Roman" w:hAnsi="Cambria" w:cs="Times New Roman"/>
          <w:b/>
          <w:color w:val="C00000"/>
          <w:spacing w:val="-10"/>
          <w:sz w:val="20"/>
          <w:szCs w:val="20"/>
        </w:rPr>
        <w:t>RICHIEDENTE (RESPONSABILE SCIENTIFICA/O)</w:t>
      </w:r>
      <w:r w:rsidRPr="00BB47C5"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  <w:t xml:space="preserve"> _____________________________________________ </w:t>
      </w:r>
      <w:proofErr w:type="gramStart"/>
      <w:r w:rsidRPr="00BB47C5">
        <w:rPr>
          <w:rFonts w:ascii="Cambria" w:eastAsia="Times New Roman" w:hAnsi="Cambria" w:cs="Times New Roman"/>
          <w:b/>
          <w:color w:val="C00000"/>
          <w:spacing w:val="-10"/>
          <w:sz w:val="20"/>
          <w:szCs w:val="20"/>
        </w:rPr>
        <w:t>e mail</w:t>
      </w:r>
      <w:proofErr w:type="gramEnd"/>
      <w:r w:rsidRPr="00BB47C5">
        <w:rPr>
          <w:rFonts w:ascii="Cambria" w:eastAsia="Times New Roman" w:hAnsi="Cambria" w:cs="Times New Roman"/>
          <w:b/>
          <w:color w:val="C00000"/>
          <w:spacing w:val="-10"/>
          <w:sz w:val="20"/>
          <w:szCs w:val="20"/>
        </w:rPr>
        <w:t xml:space="preserve">: </w:t>
      </w:r>
      <w:r w:rsidRPr="00BB47C5"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  <w:t>_________________________________________</w:t>
      </w:r>
    </w:p>
    <w:p w14:paraId="7EB17446" w14:textId="77777777" w:rsidR="00BB47C5" w:rsidRPr="00BB47C5" w:rsidRDefault="00BB47C5" w:rsidP="00BB47C5">
      <w:pPr>
        <w:spacing w:after="0" w:line="120" w:lineRule="exact"/>
        <w:rPr>
          <w:rFonts w:ascii="Calibri" w:eastAsia="Calibri" w:hAnsi="Calibri" w:cs="Times New Roman"/>
          <w:b/>
          <w:color w:val="auto"/>
          <w:spacing w:val="-10"/>
          <w:sz w:val="22"/>
        </w:rPr>
      </w:pPr>
    </w:p>
    <w:tbl>
      <w:tblPr>
        <w:tblW w:w="10207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51"/>
        <w:gridCol w:w="993"/>
        <w:gridCol w:w="2835"/>
        <w:gridCol w:w="2126"/>
        <w:gridCol w:w="1559"/>
        <w:gridCol w:w="1134"/>
        <w:gridCol w:w="709"/>
      </w:tblGrid>
      <w:tr w:rsidR="00BB47C5" w:rsidRPr="00BB47C5" w14:paraId="6BC23641" w14:textId="77777777" w:rsidTr="003D5DB1">
        <w:trPr>
          <w:trHeight w:hRule="exact" w:val="454"/>
        </w:trPr>
        <w:tc>
          <w:tcPr>
            <w:tcW w:w="851" w:type="dxa"/>
            <w:tcBorders>
              <w:bottom w:val="single" w:sz="4" w:space="0" w:color="000000"/>
            </w:tcBorders>
            <w:vAlign w:val="center"/>
          </w:tcPr>
          <w:p w14:paraId="78C697AA" w14:textId="77777777" w:rsidR="00BB47C5" w:rsidRPr="00BB47C5" w:rsidRDefault="00BB47C5" w:rsidP="00BB47C5">
            <w:pPr>
              <w:spacing w:after="0" w:line="259" w:lineRule="auto"/>
              <w:jc w:val="center"/>
              <w:rPr>
                <w:rFonts w:ascii="Cambria" w:eastAsia="Calibri" w:hAnsi="Cambria" w:cs="Times New Roman"/>
                <w:b/>
                <w:color w:val="C00000"/>
                <w:spacing w:val="-10"/>
                <w:sz w:val="16"/>
                <w:szCs w:val="16"/>
              </w:rPr>
            </w:pPr>
            <w:r w:rsidRPr="00BB47C5">
              <w:rPr>
                <w:rFonts w:ascii="Cambria" w:eastAsia="Calibri" w:hAnsi="Cambria" w:cs="Times New Roman"/>
                <w:b/>
                <w:color w:val="C00000"/>
                <w:spacing w:val="-10"/>
                <w:sz w:val="16"/>
                <w:szCs w:val="16"/>
              </w:rPr>
              <w:t>N° borse</w:t>
            </w:r>
          </w:p>
        </w:tc>
        <w:tc>
          <w:tcPr>
            <w:tcW w:w="3828" w:type="dxa"/>
            <w:gridSpan w:val="2"/>
            <w:tcBorders>
              <w:bottom w:val="single" w:sz="4" w:space="0" w:color="000000"/>
            </w:tcBorders>
            <w:vAlign w:val="center"/>
          </w:tcPr>
          <w:p w14:paraId="75B546DF" w14:textId="77777777" w:rsidR="00BB47C5" w:rsidRPr="00BB47C5" w:rsidRDefault="00BB47C5" w:rsidP="00BB47C5">
            <w:pPr>
              <w:spacing w:after="0" w:line="259" w:lineRule="auto"/>
              <w:jc w:val="center"/>
              <w:rPr>
                <w:rFonts w:ascii="Cambria" w:eastAsia="Calibri" w:hAnsi="Cambria" w:cs="Times New Roman"/>
                <w:b/>
                <w:color w:val="C00000"/>
                <w:spacing w:val="-8"/>
                <w:sz w:val="16"/>
                <w:szCs w:val="16"/>
              </w:rPr>
            </w:pPr>
            <w:r w:rsidRPr="00BB47C5">
              <w:rPr>
                <w:rFonts w:ascii="Cambria" w:eastAsia="Calibri" w:hAnsi="Cambria" w:cs="Times New Roman"/>
                <w:b/>
                <w:color w:val="C00000"/>
                <w:spacing w:val="-8"/>
                <w:sz w:val="16"/>
                <w:szCs w:val="16"/>
              </w:rPr>
              <w:t>Ente finanziatore della borsa</w:t>
            </w:r>
          </w:p>
        </w:tc>
        <w:tc>
          <w:tcPr>
            <w:tcW w:w="2126" w:type="dxa"/>
            <w:tcBorders>
              <w:bottom w:val="single" w:sz="4" w:space="0" w:color="000000"/>
            </w:tcBorders>
            <w:vAlign w:val="center"/>
          </w:tcPr>
          <w:p w14:paraId="466CCB6D" w14:textId="77777777" w:rsidR="00BB47C5" w:rsidRPr="00BB47C5" w:rsidRDefault="00BB47C5" w:rsidP="00BB47C5">
            <w:pPr>
              <w:spacing w:after="0" w:line="259" w:lineRule="auto"/>
              <w:jc w:val="center"/>
              <w:rPr>
                <w:rFonts w:ascii="Cambria" w:eastAsia="Calibri" w:hAnsi="Cambria" w:cs="Times New Roman"/>
                <w:b/>
                <w:color w:val="C00000"/>
                <w:spacing w:val="-8"/>
                <w:sz w:val="16"/>
                <w:szCs w:val="16"/>
              </w:rPr>
            </w:pPr>
            <w:r w:rsidRPr="00BB47C5">
              <w:rPr>
                <w:rFonts w:ascii="Cambria" w:eastAsia="Calibri" w:hAnsi="Cambria" w:cs="Times New Roman"/>
                <w:b/>
                <w:color w:val="C00000"/>
                <w:spacing w:val="-8"/>
                <w:sz w:val="16"/>
                <w:szCs w:val="16"/>
              </w:rPr>
              <w:t>Durata borsa * (</w:t>
            </w:r>
            <w:r w:rsidRPr="00BB47C5">
              <w:rPr>
                <w:rFonts w:ascii="Cambria" w:eastAsia="Calibri" w:hAnsi="Cambria" w:cs="Times New Roman"/>
                <w:b/>
                <w:i/>
                <w:color w:val="C00000"/>
                <w:spacing w:val="-8"/>
                <w:sz w:val="16"/>
                <w:szCs w:val="16"/>
              </w:rPr>
              <w:t>mesi</w:t>
            </w:r>
            <w:r w:rsidRPr="00BB47C5">
              <w:rPr>
                <w:rFonts w:ascii="Cambria" w:eastAsia="Calibri" w:hAnsi="Cambria" w:cs="Times New Roman"/>
                <w:b/>
                <w:color w:val="C00000"/>
                <w:spacing w:val="-8"/>
                <w:sz w:val="16"/>
                <w:szCs w:val="16"/>
              </w:rPr>
              <w:t>)</w:t>
            </w:r>
          </w:p>
        </w:tc>
        <w:tc>
          <w:tcPr>
            <w:tcW w:w="1559" w:type="dxa"/>
            <w:tcBorders>
              <w:bottom w:val="single" w:sz="4" w:space="0" w:color="000000"/>
            </w:tcBorders>
            <w:vAlign w:val="center"/>
          </w:tcPr>
          <w:p w14:paraId="56C4FC86" w14:textId="77777777" w:rsidR="00BB47C5" w:rsidRPr="00BB47C5" w:rsidRDefault="00BB47C5" w:rsidP="00BB47C5">
            <w:pPr>
              <w:spacing w:after="0" w:line="259" w:lineRule="auto"/>
              <w:jc w:val="center"/>
              <w:rPr>
                <w:rFonts w:ascii="Cambria" w:eastAsia="Calibri" w:hAnsi="Cambria" w:cs="Times New Roman"/>
                <w:b/>
                <w:color w:val="C00000"/>
                <w:spacing w:val="-8"/>
                <w:sz w:val="16"/>
                <w:szCs w:val="16"/>
              </w:rPr>
            </w:pPr>
            <w:r w:rsidRPr="00BB47C5">
              <w:rPr>
                <w:rFonts w:ascii="Cambria" w:eastAsia="Calibri" w:hAnsi="Cambria" w:cs="Times New Roman"/>
                <w:b/>
                <w:color w:val="C00000"/>
                <w:spacing w:val="-8"/>
                <w:sz w:val="16"/>
                <w:szCs w:val="16"/>
              </w:rPr>
              <w:t>Data inizio borsa</w:t>
            </w:r>
          </w:p>
        </w:tc>
        <w:tc>
          <w:tcPr>
            <w:tcW w:w="1843" w:type="dxa"/>
            <w:gridSpan w:val="2"/>
            <w:tcBorders>
              <w:bottom w:val="single" w:sz="4" w:space="0" w:color="000000"/>
            </w:tcBorders>
            <w:vAlign w:val="center"/>
          </w:tcPr>
          <w:p w14:paraId="5E18780B" w14:textId="77777777" w:rsidR="00BB47C5" w:rsidRPr="00BB47C5" w:rsidRDefault="00BB47C5" w:rsidP="00BB47C5">
            <w:pPr>
              <w:spacing w:after="0" w:line="259" w:lineRule="auto"/>
              <w:jc w:val="center"/>
              <w:rPr>
                <w:rFonts w:ascii="Cambria" w:eastAsia="Calibri" w:hAnsi="Cambria" w:cs="Times New Roman"/>
                <w:color w:val="C00000"/>
                <w:spacing w:val="-8"/>
                <w:sz w:val="16"/>
                <w:szCs w:val="16"/>
              </w:rPr>
            </w:pPr>
            <w:r w:rsidRPr="00BB47C5">
              <w:rPr>
                <w:rFonts w:ascii="Cambria" w:eastAsia="Calibri" w:hAnsi="Cambria" w:cs="Times New Roman"/>
                <w:b/>
                <w:color w:val="C00000"/>
                <w:spacing w:val="-8"/>
                <w:sz w:val="16"/>
                <w:szCs w:val="16"/>
              </w:rPr>
              <w:t>Importo totale**</w:t>
            </w:r>
          </w:p>
        </w:tc>
      </w:tr>
      <w:tr w:rsidR="00BB47C5" w:rsidRPr="00BB47C5" w14:paraId="7BF43F8E" w14:textId="77777777" w:rsidTr="003D5DB1">
        <w:trPr>
          <w:trHeight w:hRule="exact" w:val="794"/>
        </w:trPr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14A849E9" w14:textId="77777777" w:rsidR="00BB47C5" w:rsidRPr="00BB47C5" w:rsidRDefault="00BB47C5" w:rsidP="00BB47C5">
            <w:pPr>
              <w:spacing w:after="0" w:line="259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</w:tc>
        <w:tc>
          <w:tcPr>
            <w:tcW w:w="3828" w:type="dxa"/>
            <w:gridSpan w:val="2"/>
            <w:tcBorders>
              <w:bottom w:val="single" w:sz="4" w:space="0" w:color="auto"/>
            </w:tcBorders>
            <w:vAlign w:val="center"/>
          </w:tcPr>
          <w:p w14:paraId="17283182" w14:textId="77777777" w:rsidR="00BB47C5" w:rsidRPr="00BB47C5" w:rsidRDefault="00BB47C5" w:rsidP="00BB47C5">
            <w:pPr>
              <w:spacing w:after="0" w:line="259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  <w:p w14:paraId="7C00151A" w14:textId="77777777" w:rsidR="00BB47C5" w:rsidRPr="00BB47C5" w:rsidRDefault="00BB47C5" w:rsidP="00BB47C5">
            <w:pPr>
              <w:spacing w:after="0" w:line="259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2A366E39" w14:textId="77777777" w:rsidR="00BB47C5" w:rsidRPr="00BB47C5" w:rsidRDefault="00BB47C5" w:rsidP="00BB47C5">
            <w:pPr>
              <w:spacing w:after="0" w:line="259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  <w:p w14:paraId="052F4A37" w14:textId="77777777" w:rsidR="00BB47C5" w:rsidRPr="00BB47C5" w:rsidRDefault="00BB47C5" w:rsidP="00BB47C5">
            <w:pPr>
              <w:spacing w:after="0" w:line="259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023EDABA" w14:textId="77777777" w:rsidR="00BB47C5" w:rsidRPr="00BB47C5" w:rsidRDefault="00BB47C5" w:rsidP="00BB47C5">
            <w:pPr>
              <w:spacing w:after="0" w:line="259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  <w:p w14:paraId="4059D4A2" w14:textId="77777777" w:rsidR="00BB47C5" w:rsidRPr="00BB47C5" w:rsidRDefault="00BB47C5" w:rsidP="00BB47C5">
            <w:pPr>
              <w:spacing w:after="0" w:line="259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  <w:vAlign w:val="center"/>
          </w:tcPr>
          <w:p w14:paraId="513F1422" w14:textId="77777777" w:rsidR="00BB47C5" w:rsidRPr="00BB47C5" w:rsidRDefault="00BB47C5" w:rsidP="00BB47C5">
            <w:pPr>
              <w:spacing w:after="0" w:line="259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</w:p>
        </w:tc>
      </w:tr>
      <w:tr w:rsidR="00BB47C5" w:rsidRPr="00BB47C5" w14:paraId="3085FAC1" w14:textId="77777777" w:rsidTr="003D5DB1">
        <w:trPr>
          <w:trHeight w:hRule="exact" w:val="369"/>
        </w:trPr>
        <w:tc>
          <w:tcPr>
            <w:tcW w:w="102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7174E" w14:textId="77777777" w:rsidR="00BB47C5" w:rsidRPr="00BB47C5" w:rsidRDefault="00BB47C5" w:rsidP="00BB47C5">
            <w:pPr>
              <w:spacing w:after="0" w:line="240" w:lineRule="auto"/>
              <w:jc w:val="both"/>
              <w:rPr>
                <w:rFonts w:ascii="Cambria" w:eastAsia="Times New Roman" w:hAnsi="Cambria" w:cs="Times New Roman"/>
                <w:color w:val="auto"/>
                <w:spacing w:val="-8"/>
                <w:sz w:val="18"/>
                <w:szCs w:val="18"/>
              </w:rPr>
            </w:pPr>
            <w:r w:rsidRPr="00BB47C5">
              <w:rPr>
                <w:rFonts w:ascii="Cambria" w:eastAsia="Times New Roman" w:hAnsi="Cambria" w:cs="Times New Roman"/>
                <w:b/>
                <w:i/>
                <w:color w:val="C00000"/>
                <w:spacing w:val="-8"/>
                <w:sz w:val="18"/>
                <w:szCs w:val="18"/>
              </w:rPr>
              <w:t xml:space="preserve">  * 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 xml:space="preserve">La borsa deve avere durata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  <w:t>non inferiore a tre mesi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 xml:space="preserve"> e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  <w:t>non superiore a 12 mesi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>.</w:t>
            </w:r>
          </w:p>
        </w:tc>
      </w:tr>
      <w:tr w:rsidR="00BB47C5" w:rsidRPr="00BB47C5" w14:paraId="19C717E1" w14:textId="77777777" w:rsidTr="003D5DB1">
        <w:trPr>
          <w:trHeight w:hRule="exact" w:val="851"/>
        </w:trPr>
        <w:tc>
          <w:tcPr>
            <w:tcW w:w="102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19BC7" w14:textId="77777777" w:rsidR="00BB47C5" w:rsidRPr="00BB47C5" w:rsidRDefault="00BB47C5" w:rsidP="00BB47C5">
            <w:pPr>
              <w:spacing w:after="0" w:line="240" w:lineRule="auto"/>
              <w:ind w:left="164" w:hanging="164"/>
              <w:jc w:val="both"/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color w:val="C00000"/>
                <w:spacing w:val="-10"/>
                <w:sz w:val="20"/>
                <w:szCs w:val="20"/>
              </w:rPr>
              <w:t>**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  <w:t xml:space="preserve"> 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 xml:space="preserve">L’importo mensile della borsa deve essere compreso tra un minimo di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  <w:t>€ 1.000,00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 xml:space="preserve"> e un massimo di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  <w:t>€ 3.000,00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 xml:space="preserve"> lordi percipienti.</w:t>
            </w:r>
          </w:p>
          <w:p w14:paraId="35F1D6B8" w14:textId="77777777" w:rsidR="00BB47C5" w:rsidRPr="00BB47C5" w:rsidRDefault="00BB47C5" w:rsidP="00BB47C5">
            <w:pPr>
              <w:spacing w:after="0" w:line="240" w:lineRule="auto"/>
              <w:ind w:left="164"/>
              <w:jc w:val="both"/>
              <w:rPr>
                <w:rFonts w:ascii="Cambria" w:eastAsia="Times New Roman" w:hAnsi="Cambria" w:cs="Times New Roman"/>
                <w:b/>
                <w:color w:val="2E74B5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  <w:t>Qualora la borsa venga conferita a dottorandi vincitori di posto senza borsa, l’importo lordo annuale non dovrà essere superiore al lordo annuale percepito dal dottorando vincitore di posto con borsa (€ 16.242,96).</w:t>
            </w:r>
          </w:p>
        </w:tc>
      </w:tr>
      <w:tr w:rsidR="00BB47C5" w:rsidRPr="00BB47C5" w14:paraId="09894C74" w14:textId="77777777" w:rsidTr="003D5DB1">
        <w:trPr>
          <w:trHeight w:hRule="exact" w:val="1247"/>
        </w:trPr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EBCDB6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 xml:space="preserve">Titolo del progetto </w:t>
            </w:r>
          </w:p>
          <w:p w14:paraId="423F70B8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 xml:space="preserve">di ricerca </w:t>
            </w:r>
          </w:p>
          <w:p w14:paraId="16D42620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 xml:space="preserve">(in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  <w:t>italiano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>; in inglese solo se richiesto)</w:t>
            </w:r>
          </w:p>
        </w:tc>
        <w:tc>
          <w:tcPr>
            <w:tcW w:w="8363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C766F3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  <w:p w14:paraId="73C5637F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  <w:p w14:paraId="7686FC90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  <w:p w14:paraId="33942337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  <w:p w14:paraId="5517B50B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</w:tc>
      </w:tr>
      <w:tr w:rsidR="00BB47C5" w:rsidRPr="00BB47C5" w14:paraId="7757150A" w14:textId="77777777" w:rsidTr="003D5DB1">
        <w:trPr>
          <w:trHeight w:hRule="exact" w:val="1247"/>
        </w:trPr>
        <w:tc>
          <w:tcPr>
            <w:tcW w:w="1844" w:type="dxa"/>
            <w:gridSpan w:val="2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7346AF5E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 xml:space="preserve">Descrizione sintetica dell’attività da svolgere </w:t>
            </w:r>
          </w:p>
          <w:p w14:paraId="79C28FF2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2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 xml:space="preserve">(in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  <w:t>italiano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8"/>
                <w:sz w:val="20"/>
                <w:szCs w:val="20"/>
              </w:rPr>
              <w:t>; in inglese solo se richiesto)</w:t>
            </w:r>
          </w:p>
        </w:tc>
        <w:tc>
          <w:tcPr>
            <w:tcW w:w="8363" w:type="dxa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193F36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  <w:p w14:paraId="3B9ABDAE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  <w:p w14:paraId="3A6B857E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  <w:p w14:paraId="49ECFEFA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  <w:p w14:paraId="23FE8C3F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</w:tc>
      </w:tr>
      <w:tr w:rsidR="00BB47C5" w:rsidRPr="00BB47C5" w14:paraId="73926AB6" w14:textId="77777777" w:rsidTr="003D5DB1">
        <w:trPr>
          <w:trHeight w:hRule="exact" w:val="3969"/>
        </w:trPr>
        <w:tc>
          <w:tcPr>
            <w:tcW w:w="1844" w:type="dxa"/>
            <w:gridSpan w:val="2"/>
            <w:tcBorders>
              <w:top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2CF1DC3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  <w:color w:val="auto"/>
                <w:spacing w:val="-10"/>
                <w:sz w:val="18"/>
                <w:szCs w:val="18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>Titolo di studio obbligatorio richiesto</w:t>
            </w:r>
            <w:r w:rsidRPr="00BB47C5">
              <w:rPr>
                <w:rFonts w:ascii="Cambria" w:eastAsia="Calibri" w:hAnsi="Cambria" w:cs="Times New Roman"/>
                <w:b/>
                <w:color w:val="C00000"/>
                <w:spacing w:val="-10"/>
                <w:sz w:val="16"/>
                <w:szCs w:val="16"/>
              </w:rPr>
              <w:t>***</w:t>
            </w:r>
          </w:p>
          <w:p w14:paraId="3EB5A8DE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  <w:color w:val="auto"/>
                <w:spacing w:val="-10"/>
                <w:sz w:val="18"/>
                <w:szCs w:val="18"/>
              </w:rPr>
            </w:pPr>
          </w:p>
        </w:tc>
        <w:tc>
          <w:tcPr>
            <w:tcW w:w="836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5A1C1D1F" w14:textId="77777777" w:rsidR="00BB47C5" w:rsidRPr="00BB47C5" w:rsidRDefault="00BB47C5" w:rsidP="00BB47C5">
            <w:pPr>
              <w:spacing w:after="0" w:line="100" w:lineRule="exact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</w:p>
          <w:p w14:paraId="03960B40" w14:textId="77777777" w:rsidR="00BB47C5" w:rsidRPr="00BB47C5" w:rsidRDefault="00BB47C5" w:rsidP="00BB47C5">
            <w:pPr>
              <w:spacing w:after="0" w:line="312" w:lineRule="auto"/>
              <w:rPr>
                <w:rFonts w:ascii="Cambria" w:eastAsia="Times New Roman" w:hAnsi="Cambria" w:cs="Times New Roman"/>
                <w:color w:val="2E74B5"/>
                <w:spacing w:val="-12"/>
                <w:sz w:val="20"/>
                <w:szCs w:val="20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Cs w:val="24"/>
                </w:rPr>
                <w:id w:val="-150667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Cs w:val="24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 xml:space="preserve">Laurea triennale (D.M. 509/1999) in: 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  <w:t>(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2"/>
                <w:sz w:val="20"/>
                <w:szCs w:val="20"/>
              </w:rPr>
              <w:t>specificare denominazione e Classe di laurea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2"/>
                <w:sz w:val="20"/>
                <w:szCs w:val="20"/>
              </w:rPr>
              <w:t>)</w:t>
            </w:r>
          </w:p>
          <w:p w14:paraId="2E3A59B0" w14:textId="77777777" w:rsidR="00BB47C5" w:rsidRPr="00BB47C5" w:rsidRDefault="00BB47C5" w:rsidP="00BB47C5">
            <w:pPr>
              <w:spacing w:after="0" w:line="312" w:lineRule="auto"/>
              <w:rPr>
                <w:rFonts w:ascii="Cambria" w:eastAsia="Times New Roman" w:hAnsi="Cambria" w:cs="Times New Roman"/>
                <w:color w:val="auto"/>
                <w:spacing w:val="-12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color w:val="auto"/>
                <w:spacing w:val="-12"/>
                <w:sz w:val="20"/>
                <w:szCs w:val="20"/>
              </w:rPr>
              <w:t>______________________________________________________________________________________________________________________________</w:t>
            </w:r>
          </w:p>
          <w:p w14:paraId="0F8F7AB3" w14:textId="77777777" w:rsidR="00BB47C5" w:rsidRPr="00BB47C5" w:rsidRDefault="00BB47C5" w:rsidP="00BB47C5">
            <w:pPr>
              <w:spacing w:after="0" w:line="100" w:lineRule="exact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  <w:r w:rsidRPr="00BB47C5"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  <w:t>_______________________________________________________________________________</w:t>
            </w:r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</w:t>
            </w:r>
          </w:p>
          <w:p w14:paraId="0E62DCA1" w14:textId="77777777" w:rsidR="00BB47C5" w:rsidRPr="00BB47C5" w:rsidRDefault="00BB47C5" w:rsidP="00BB47C5">
            <w:pPr>
              <w:spacing w:after="0" w:line="312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Cs w:val="24"/>
                </w:rPr>
                <w:id w:val="45637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Cs w:val="24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Laurea triennale (D.M. 270/2004) in:</w:t>
            </w:r>
            <w:r w:rsidRPr="00BB47C5">
              <w:rPr>
                <w:rFonts w:ascii="Cambria" w:eastAsia="Times New Roman" w:hAnsi="Cambria" w:cs="Times New Roman"/>
                <w:color w:val="auto"/>
                <w:spacing w:val="-10"/>
                <w:sz w:val="20"/>
                <w:szCs w:val="20"/>
              </w:rPr>
              <w:t xml:space="preserve"> 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  <w:t>(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2"/>
                <w:sz w:val="20"/>
                <w:szCs w:val="20"/>
              </w:rPr>
              <w:t>specificare denominazione e Classe di laurea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  <w:t>)</w:t>
            </w:r>
          </w:p>
          <w:p w14:paraId="01B6B76D" w14:textId="77777777" w:rsidR="00BB47C5" w:rsidRPr="00BB47C5" w:rsidRDefault="00BB47C5" w:rsidP="00BB47C5">
            <w:pPr>
              <w:spacing w:after="0" w:line="312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  <w:r w:rsidRPr="00BB47C5"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  <w:t>______________________________________________________________________________</w:t>
            </w:r>
          </w:p>
          <w:p w14:paraId="59A78725" w14:textId="77777777" w:rsidR="00BB47C5" w:rsidRPr="00BB47C5" w:rsidRDefault="00BB47C5" w:rsidP="00BB47C5">
            <w:pPr>
              <w:spacing w:after="0" w:line="312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Cs w:val="24"/>
                </w:rPr>
                <w:id w:val="-107450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Cs w:val="24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Laurea vecchio ordinamento in:</w:t>
            </w:r>
          </w:p>
          <w:p w14:paraId="0AF87947" w14:textId="77777777" w:rsidR="00BB47C5" w:rsidRPr="00BB47C5" w:rsidRDefault="00BB47C5" w:rsidP="00BB47C5">
            <w:pPr>
              <w:spacing w:after="0" w:line="312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  <w:r w:rsidRPr="00BB47C5"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  <w:t>______________________________________________________________________________</w:t>
            </w:r>
          </w:p>
          <w:p w14:paraId="7951534F" w14:textId="77777777" w:rsidR="00BB47C5" w:rsidRPr="00BB47C5" w:rsidRDefault="00BB47C5" w:rsidP="00BB47C5">
            <w:pPr>
              <w:spacing w:after="0" w:line="312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Cs w:val="24"/>
                </w:rPr>
                <w:id w:val="181351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Cs w:val="24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Laurea specialistica (D. M. 509/1999) in: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  <w:t xml:space="preserve"> (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2"/>
                <w:sz w:val="20"/>
                <w:szCs w:val="20"/>
              </w:rPr>
              <w:t>specificare denominazione e Classe di laurea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  <w:t>)</w:t>
            </w:r>
          </w:p>
          <w:p w14:paraId="3FF5F895" w14:textId="77777777" w:rsidR="00BB47C5" w:rsidRPr="00BB47C5" w:rsidRDefault="00BB47C5" w:rsidP="00BB47C5">
            <w:pPr>
              <w:spacing w:after="0" w:line="312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  <w:r w:rsidRPr="00BB47C5"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  <w:t>______________________________________________________________________________</w:t>
            </w:r>
          </w:p>
          <w:p w14:paraId="5A4E41C5" w14:textId="77777777" w:rsidR="00BB47C5" w:rsidRPr="00BB47C5" w:rsidRDefault="00BB47C5" w:rsidP="00BB47C5">
            <w:pPr>
              <w:spacing w:after="0" w:line="312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Cs w:val="24"/>
                </w:rPr>
                <w:id w:val="-192046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Cs w:val="24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Laurea magistrale (D.M. 270/2004) in: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  <w:t xml:space="preserve"> (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2"/>
                <w:sz w:val="20"/>
                <w:szCs w:val="20"/>
              </w:rPr>
              <w:t>specificare denominazione e Classe di laurea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  <w:t>)</w:t>
            </w:r>
          </w:p>
          <w:p w14:paraId="073E1403" w14:textId="77777777" w:rsidR="00BB47C5" w:rsidRPr="00BB47C5" w:rsidRDefault="00BB47C5" w:rsidP="00BB47C5">
            <w:pPr>
              <w:spacing w:after="0" w:line="312" w:lineRule="auto"/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</w:pPr>
            <w:r w:rsidRPr="00BB47C5">
              <w:rPr>
                <w:rFonts w:ascii="Calibri" w:eastAsia="Calibri" w:hAnsi="Calibri" w:cs="Times New Roman"/>
                <w:color w:val="auto"/>
                <w:spacing w:val="-10"/>
                <w:sz w:val="22"/>
              </w:rPr>
              <w:t>______________________________________________________________________________</w:t>
            </w:r>
          </w:p>
        </w:tc>
      </w:tr>
      <w:tr w:rsidR="00BB47C5" w:rsidRPr="00BB47C5" w14:paraId="4B33C0B7" w14:textId="77777777" w:rsidTr="003D5DB1">
        <w:trPr>
          <w:trHeight w:hRule="exact" w:val="737"/>
        </w:trPr>
        <w:tc>
          <w:tcPr>
            <w:tcW w:w="102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4CE17" w14:textId="77777777" w:rsidR="00BB47C5" w:rsidRPr="00BB47C5" w:rsidRDefault="00BB47C5" w:rsidP="00BB47C5">
            <w:pPr>
              <w:spacing w:after="0" w:line="100" w:lineRule="exact"/>
              <w:ind w:right="-108"/>
              <w:jc w:val="both"/>
              <w:rPr>
                <w:rFonts w:ascii="Cambria" w:eastAsia="Times New Roman" w:hAnsi="Cambria" w:cs="Times New Roman"/>
                <w:b/>
                <w:i/>
                <w:color w:val="auto"/>
                <w:spacing w:val="-10"/>
                <w:sz w:val="18"/>
                <w:szCs w:val="18"/>
              </w:rPr>
            </w:pPr>
          </w:p>
          <w:p w14:paraId="60331980" w14:textId="77777777" w:rsidR="00BB47C5" w:rsidRPr="00BB47C5" w:rsidRDefault="00BB47C5" w:rsidP="00BB47C5">
            <w:pPr>
              <w:spacing w:after="0" w:line="240" w:lineRule="auto"/>
              <w:ind w:right="-106"/>
              <w:jc w:val="both"/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i/>
                <w:color w:val="C00000"/>
                <w:spacing w:val="-10"/>
                <w:sz w:val="20"/>
                <w:szCs w:val="20"/>
              </w:rPr>
              <w:t>***</w:t>
            </w:r>
            <w:r w:rsidRPr="00BB47C5">
              <w:rPr>
                <w:rFonts w:ascii="Cambria" w:eastAsia="Times New Roman" w:hAnsi="Cambria" w:cs="Times New Roman"/>
                <w:i/>
                <w:color w:val="C00000"/>
                <w:spacing w:val="-10"/>
                <w:sz w:val="18"/>
                <w:szCs w:val="18"/>
              </w:rPr>
              <w:t xml:space="preserve">  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6"/>
                <w:sz w:val="20"/>
                <w:szCs w:val="20"/>
              </w:rPr>
              <w:t>In funzione della complessità dell’attività di ricerca oggetto della borsa (i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  <w:t>l titolo di studio richiesto deve essere</w:t>
            </w:r>
          </w:p>
          <w:p w14:paraId="236638D7" w14:textId="77777777" w:rsidR="00BB47C5" w:rsidRPr="00BB47C5" w:rsidRDefault="00BB47C5" w:rsidP="00BB47C5">
            <w:pPr>
              <w:spacing w:after="0" w:line="240" w:lineRule="auto"/>
              <w:ind w:right="-106"/>
              <w:jc w:val="both"/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8"/>
                <w:sz w:val="20"/>
                <w:szCs w:val="20"/>
              </w:rPr>
              <w:t xml:space="preserve">         posseduto alla data di scadenza del bando.</w:t>
            </w:r>
          </w:p>
          <w:p w14:paraId="239F54D1" w14:textId="77777777" w:rsidR="00BB47C5" w:rsidRPr="00BB47C5" w:rsidRDefault="00BB47C5" w:rsidP="00BB47C5">
            <w:pPr>
              <w:spacing w:after="0" w:line="100" w:lineRule="exact"/>
              <w:rPr>
                <w:rFonts w:ascii="Cambria" w:eastAsia="Times New Roman" w:hAnsi="Cambria" w:cs="Times New Roman"/>
                <w:b/>
                <w:i/>
                <w:color w:val="auto"/>
                <w:spacing w:val="-10"/>
                <w:sz w:val="18"/>
                <w:szCs w:val="18"/>
              </w:rPr>
            </w:pPr>
          </w:p>
          <w:p w14:paraId="32859F0F" w14:textId="77777777" w:rsidR="00BB47C5" w:rsidRPr="00BB47C5" w:rsidRDefault="00BB47C5" w:rsidP="00BB47C5">
            <w:pPr>
              <w:spacing w:after="0" w:line="100" w:lineRule="exact"/>
              <w:rPr>
                <w:rFonts w:ascii="Cambria" w:eastAsia="Times New Roman" w:hAnsi="Cambria" w:cs="Times New Roman"/>
                <w:b/>
                <w:i/>
                <w:color w:val="auto"/>
                <w:spacing w:val="-10"/>
                <w:sz w:val="18"/>
                <w:szCs w:val="18"/>
              </w:rPr>
            </w:pPr>
            <w:r w:rsidRPr="00BB47C5">
              <w:rPr>
                <w:rFonts w:ascii="Cambria" w:eastAsia="Times New Roman" w:hAnsi="Cambria" w:cs="Times New Roman"/>
                <w:b/>
                <w:i/>
                <w:color w:val="auto"/>
                <w:spacing w:val="-10"/>
                <w:sz w:val="18"/>
                <w:szCs w:val="18"/>
              </w:rPr>
              <w:t xml:space="preserve"> </w:t>
            </w:r>
          </w:p>
        </w:tc>
      </w:tr>
      <w:tr w:rsidR="00BB47C5" w:rsidRPr="00BB47C5" w14:paraId="1EA94185" w14:textId="77777777" w:rsidTr="00BB47C5">
        <w:trPr>
          <w:trHeight w:hRule="exact" w:val="737"/>
        </w:trPr>
        <w:tc>
          <w:tcPr>
            <w:tcW w:w="1844" w:type="dxa"/>
            <w:gridSpan w:val="2"/>
            <w:vMerge w:val="restart"/>
            <w:tcBorders>
              <w:top w:val="single" w:sz="4" w:space="0" w:color="auto"/>
              <w:right w:val="single" w:sz="4" w:space="0" w:color="000000"/>
            </w:tcBorders>
            <w:vAlign w:val="center"/>
          </w:tcPr>
          <w:p w14:paraId="1B750426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 xml:space="preserve">Criteri e modalità procedura selettiva </w:t>
            </w:r>
          </w:p>
          <w:p w14:paraId="732CED35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1D950E6E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19"/>
                <w:szCs w:val="19"/>
              </w:rPr>
              <w:t>SELEZIONE PER SOLI TITOLI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 xml:space="preserve">   </w:t>
            </w: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 w:val="28"/>
                  <w:szCs w:val="28"/>
                </w:rPr>
                <w:id w:val="172255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 w:val="28"/>
                    <w:szCs w:val="28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</w:p>
        </w:tc>
        <w:tc>
          <w:tcPr>
            <w:tcW w:w="4819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7A575551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 xml:space="preserve">Punteggio MIN per risultare idonei </w:t>
            </w:r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</w:t>
            </w:r>
          </w:p>
          <w:p w14:paraId="03710FF2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2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color w:val="auto"/>
                <w:spacing w:val="-6"/>
                <w:sz w:val="20"/>
                <w:szCs w:val="20"/>
              </w:rPr>
              <w:t>(TOT da attribuire ai candidati per titoli:</w:t>
            </w:r>
            <w:r w:rsidRPr="00BB47C5">
              <w:rPr>
                <w:rFonts w:ascii="Cambria" w:eastAsia="Times New Roman" w:hAnsi="Cambria" w:cs="Times New Roman"/>
                <w:b/>
                <w:color w:val="auto"/>
                <w:spacing w:val="-12"/>
                <w:sz w:val="20"/>
                <w:szCs w:val="20"/>
              </w:rPr>
              <w:t xml:space="preserve"> 100 punti</w:t>
            </w:r>
            <w:r w:rsidRPr="00BB47C5">
              <w:rPr>
                <w:rFonts w:ascii="Cambria" w:eastAsia="Times New Roman" w:hAnsi="Cambria" w:cs="Times New Roman"/>
                <w:color w:val="auto"/>
                <w:spacing w:val="-6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14:paraId="237D72C9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2"/>
                <w:szCs w:val="20"/>
              </w:rPr>
            </w:pPr>
          </w:p>
        </w:tc>
      </w:tr>
      <w:tr w:rsidR="00BB47C5" w:rsidRPr="00BB47C5" w14:paraId="54649FAA" w14:textId="77777777" w:rsidTr="003D5DB1">
        <w:trPr>
          <w:trHeight w:hRule="exact" w:val="454"/>
        </w:trPr>
        <w:tc>
          <w:tcPr>
            <w:tcW w:w="1844" w:type="dxa"/>
            <w:gridSpan w:val="2"/>
            <w:vMerge/>
            <w:tcBorders>
              <w:top w:val="single" w:sz="4" w:space="0" w:color="auto"/>
              <w:right w:val="single" w:sz="4" w:space="0" w:color="000000"/>
            </w:tcBorders>
            <w:vAlign w:val="center"/>
          </w:tcPr>
          <w:p w14:paraId="5E433D24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</w:pPr>
          </w:p>
        </w:tc>
        <w:tc>
          <w:tcPr>
            <w:tcW w:w="8363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8D8643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19"/>
                <w:szCs w:val="19"/>
              </w:rPr>
              <w:t xml:space="preserve">SELEZIONE PER TITOLI E COLLOQUIO 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 w:val="28"/>
                  <w:szCs w:val="28"/>
                </w:rPr>
                <w:id w:val="1872486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 w:val="28"/>
                    <w:szCs w:val="28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</w:t>
            </w:r>
            <w:r w:rsidRPr="00BB47C5">
              <w:rPr>
                <w:rFonts w:ascii="Cambria" w:eastAsia="Times New Roman" w:hAnsi="Cambria" w:cs="Times New Roman"/>
                <w:color w:val="auto"/>
                <w:spacing w:val="-6"/>
                <w:sz w:val="20"/>
                <w:szCs w:val="20"/>
              </w:rPr>
              <w:t>(</w:t>
            </w:r>
            <w:r w:rsidRPr="00BB47C5">
              <w:rPr>
                <w:rFonts w:ascii="Cambria" w:eastAsia="Times New Roman" w:hAnsi="Cambria" w:cs="Times New Roman"/>
                <w:color w:val="auto"/>
                <w:spacing w:val="-10"/>
                <w:sz w:val="20"/>
                <w:szCs w:val="20"/>
              </w:rPr>
              <w:t xml:space="preserve">TOT </w:t>
            </w:r>
            <w:r w:rsidRPr="00BB47C5">
              <w:rPr>
                <w:rFonts w:ascii="Cambria" w:eastAsia="Times New Roman" w:hAnsi="Cambria" w:cs="Times New Roman"/>
                <w:color w:val="auto"/>
                <w:spacing w:val="-9"/>
                <w:sz w:val="20"/>
                <w:szCs w:val="20"/>
              </w:rPr>
              <w:t>da attribuire ai candidati per titoli e colloquio</w:t>
            </w:r>
            <w:r w:rsidRPr="00BB47C5">
              <w:rPr>
                <w:rFonts w:ascii="Cambria" w:eastAsia="Times New Roman" w:hAnsi="Cambria" w:cs="Times New Roman"/>
                <w:color w:val="auto"/>
                <w:spacing w:val="-10"/>
                <w:sz w:val="20"/>
                <w:szCs w:val="20"/>
              </w:rPr>
              <w:t>:</w:t>
            </w: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 xml:space="preserve"> 100</w:t>
            </w:r>
            <w:r w:rsidRPr="00BB47C5">
              <w:rPr>
                <w:rFonts w:ascii="Cambria" w:eastAsia="Times New Roman" w:hAnsi="Cambria" w:cs="Times New Roman"/>
                <w:b/>
                <w:color w:val="auto"/>
                <w:spacing w:val="-12"/>
                <w:sz w:val="20"/>
                <w:szCs w:val="20"/>
              </w:rPr>
              <w:t xml:space="preserve"> punti</w:t>
            </w:r>
            <w:r w:rsidRPr="00BB47C5">
              <w:rPr>
                <w:rFonts w:ascii="Cambria" w:eastAsia="Times New Roman" w:hAnsi="Cambria" w:cs="Times New Roman"/>
                <w:color w:val="auto"/>
                <w:spacing w:val="-6"/>
                <w:sz w:val="20"/>
                <w:szCs w:val="20"/>
              </w:rPr>
              <w:t>)</w:t>
            </w:r>
          </w:p>
        </w:tc>
      </w:tr>
      <w:tr w:rsidR="00BB47C5" w:rsidRPr="00BB47C5" w14:paraId="531796AC" w14:textId="77777777" w:rsidTr="003D5DB1">
        <w:trPr>
          <w:trHeight w:hRule="exact" w:val="454"/>
        </w:trPr>
        <w:tc>
          <w:tcPr>
            <w:tcW w:w="1844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334E291B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</w:tc>
        <w:tc>
          <w:tcPr>
            <w:tcW w:w="7654" w:type="dxa"/>
            <w:gridSpan w:val="4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88BBD4F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 xml:space="preserve">Punteggio MAX per la valutazione dei titoli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EA6B00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</w:p>
        </w:tc>
      </w:tr>
      <w:tr w:rsidR="00BB47C5" w:rsidRPr="00BB47C5" w14:paraId="61F116F6" w14:textId="77777777" w:rsidTr="003D5DB1">
        <w:trPr>
          <w:trHeight w:hRule="exact" w:val="454"/>
        </w:trPr>
        <w:tc>
          <w:tcPr>
            <w:tcW w:w="1844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4AFC1CC0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</w:tc>
        <w:tc>
          <w:tcPr>
            <w:tcW w:w="7654" w:type="dxa"/>
            <w:gridSpan w:val="4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4E7CA8A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Punteggio MIN per l’ammissione al colloquio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51F357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</w:p>
        </w:tc>
      </w:tr>
      <w:tr w:rsidR="00BB47C5" w:rsidRPr="00BB47C5" w14:paraId="1A33F7B4" w14:textId="77777777" w:rsidTr="003D5DB1">
        <w:trPr>
          <w:trHeight w:hRule="exact" w:val="454"/>
        </w:trPr>
        <w:tc>
          <w:tcPr>
            <w:tcW w:w="1844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790ACAB5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</w:tc>
        <w:tc>
          <w:tcPr>
            <w:tcW w:w="7654" w:type="dxa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0F7ED0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Punteggio MAX per colloquio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380AB2F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</w:p>
        </w:tc>
      </w:tr>
      <w:tr w:rsidR="00BB47C5" w:rsidRPr="00BB47C5" w14:paraId="1C358598" w14:textId="77777777" w:rsidTr="003D5DB1">
        <w:trPr>
          <w:trHeight w:hRule="exact" w:val="454"/>
        </w:trPr>
        <w:tc>
          <w:tcPr>
            <w:tcW w:w="1844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56B26EC2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</w:tc>
        <w:tc>
          <w:tcPr>
            <w:tcW w:w="7654" w:type="dxa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4FF56D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 xml:space="preserve">Punteggio MIN per il superamento del colloquio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870E1F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</w:p>
        </w:tc>
      </w:tr>
      <w:tr w:rsidR="00BB47C5" w:rsidRPr="00BB47C5" w14:paraId="3B71FC71" w14:textId="77777777" w:rsidTr="003D5DB1">
        <w:trPr>
          <w:trHeight w:hRule="exact" w:val="1021"/>
        </w:trPr>
        <w:tc>
          <w:tcPr>
            <w:tcW w:w="1844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4C52D2E3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</w:tc>
        <w:tc>
          <w:tcPr>
            <w:tcW w:w="836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7130EC" w14:textId="77777777" w:rsidR="00BB47C5" w:rsidRPr="00BB47C5" w:rsidRDefault="00BB47C5" w:rsidP="00BB47C5">
            <w:pPr>
              <w:spacing w:after="0" w:line="80" w:lineRule="exact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</w:p>
          <w:p w14:paraId="316E9B23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Criteri e modalità di svolgimento del colloquio:</w:t>
            </w:r>
          </w:p>
          <w:p w14:paraId="7B42598A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</w:p>
        </w:tc>
      </w:tr>
      <w:tr w:rsidR="00BB47C5" w:rsidRPr="00BB47C5" w14:paraId="18BE1385" w14:textId="77777777" w:rsidTr="003D5DB1">
        <w:trPr>
          <w:trHeight w:hRule="exact" w:val="907"/>
        </w:trPr>
        <w:tc>
          <w:tcPr>
            <w:tcW w:w="10207" w:type="dxa"/>
            <w:gridSpan w:val="7"/>
            <w:tcBorders>
              <w:top w:val="single" w:sz="4" w:space="0" w:color="000000"/>
            </w:tcBorders>
          </w:tcPr>
          <w:p w14:paraId="1EEE57E4" w14:textId="77777777" w:rsidR="00BB47C5" w:rsidRPr="00BB47C5" w:rsidRDefault="00BB47C5" w:rsidP="00BB47C5">
            <w:pPr>
              <w:spacing w:after="0" w:line="100" w:lineRule="exact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  <w:p w14:paraId="38AE7B54" w14:textId="77777777" w:rsidR="00BB47C5" w:rsidRPr="00BB47C5" w:rsidRDefault="00BB47C5" w:rsidP="00BB47C5">
            <w:pPr>
              <w:spacing w:after="0" w:line="240" w:lineRule="auto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 w:val="28"/>
                  <w:szCs w:val="28"/>
                </w:rPr>
                <w:id w:val="660896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 w:val="28"/>
                    <w:szCs w:val="28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4"/>
              </w:rPr>
              <w:t>E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 xml:space="preserve">ventuali titoli preferenziali valutabili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0"/>
                <w:sz w:val="20"/>
                <w:szCs w:val="20"/>
              </w:rPr>
              <w:t>(es. Dottorato, Scuola di Specializzazione, Master, pubblicazioni, ecc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0"/>
                <w:sz w:val="20"/>
                <w:szCs w:val="20"/>
                <w:u w:val="single"/>
              </w:rPr>
              <w:t>.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0"/>
                <w:sz w:val="20"/>
                <w:szCs w:val="20"/>
              </w:rPr>
              <w:t>):</w:t>
            </w:r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</w:t>
            </w:r>
          </w:p>
        </w:tc>
      </w:tr>
      <w:tr w:rsidR="00BB47C5" w:rsidRPr="00BB47C5" w14:paraId="6D4A7057" w14:textId="77777777" w:rsidTr="003D5DB1">
        <w:trPr>
          <w:trHeight w:hRule="exact" w:val="907"/>
        </w:trPr>
        <w:tc>
          <w:tcPr>
            <w:tcW w:w="10207" w:type="dxa"/>
            <w:gridSpan w:val="7"/>
            <w:tcBorders>
              <w:top w:val="single" w:sz="4" w:space="0" w:color="000000"/>
            </w:tcBorders>
            <w:vAlign w:val="center"/>
          </w:tcPr>
          <w:p w14:paraId="4EFF8C2A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 w:val="28"/>
                  <w:szCs w:val="28"/>
                </w:rPr>
                <w:id w:val="1550262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 w:val="28"/>
                    <w:szCs w:val="28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 xml:space="preserve">Eventuali competenze specifiche richieste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0"/>
                <w:sz w:val="20"/>
                <w:szCs w:val="20"/>
              </w:rPr>
              <w:t>(specificare):</w:t>
            </w:r>
            <w:r w:rsidRPr="00BB47C5">
              <w:rPr>
                <w:rFonts w:ascii="Cambria" w:eastAsia="Times New Roman" w:hAnsi="Cambria" w:cs="Times New Roman"/>
                <w:color w:val="2E74B5"/>
                <w:spacing w:val="-10"/>
                <w:sz w:val="20"/>
                <w:szCs w:val="20"/>
              </w:rPr>
              <w:t xml:space="preserve"> </w:t>
            </w:r>
          </w:p>
          <w:p w14:paraId="3CB0FF99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2"/>
                <w:szCs w:val="20"/>
              </w:rPr>
            </w:pPr>
          </w:p>
        </w:tc>
      </w:tr>
      <w:bookmarkStart w:id="0" w:name="_Hlk88215879"/>
      <w:tr w:rsidR="00BB47C5" w:rsidRPr="00BB47C5" w14:paraId="2022851C" w14:textId="77777777" w:rsidTr="003D5DB1">
        <w:trPr>
          <w:trHeight w:hRule="exact" w:val="454"/>
        </w:trPr>
        <w:tc>
          <w:tcPr>
            <w:tcW w:w="10207" w:type="dxa"/>
            <w:gridSpan w:val="7"/>
            <w:vAlign w:val="center"/>
          </w:tcPr>
          <w:p w14:paraId="5BC498B0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 w:val="28"/>
                  <w:szCs w:val="28"/>
                </w:rPr>
                <w:id w:val="-198846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 w:val="28"/>
                    <w:szCs w:val="28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 xml:space="preserve">Conoscenza della lingua inglese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0"/>
                <w:sz w:val="20"/>
                <w:szCs w:val="20"/>
              </w:rPr>
              <w:t>(barrare se richiesta)</w:t>
            </w:r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</w:p>
        </w:tc>
      </w:tr>
      <w:bookmarkEnd w:id="0"/>
      <w:tr w:rsidR="00BB47C5" w:rsidRPr="00BB47C5" w14:paraId="684F84E9" w14:textId="77777777" w:rsidTr="003D5DB1">
        <w:trPr>
          <w:trHeight w:hRule="exact" w:val="907"/>
        </w:trPr>
        <w:tc>
          <w:tcPr>
            <w:tcW w:w="10207" w:type="dxa"/>
            <w:gridSpan w:val="7"/>
            <w:vAlign w:val="center"/>
          </w:tcPr>
          <w:p w14:paraId="67594F99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 w:val="28"/>
                  <w:szCs w:val="28"/>
                </w:rPr>
                <w:id w:val="-74079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 w:val="28"/>
                    <w:szCs w:val="28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>Conoscenza di altra lingua straniera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2"/>
                <w:szCs w:val="20"/>
              </w:rPr>
              <w:t xml:space="preserve">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0"/>
                <w:sz w:val="20"/>
                <w:szCs w:val="20"/>
              </w:rPr>
              <w:t>(specificare l’eventuale ulteriore lingua richiesta):</w:t>
            </w:r>
          </w:p>
        </w:tc>
      </w:tr>
      <w:tr w:rsidR="00BB47C5" w:rsidRPr="00BB47C5" w14:paraId="3C1EDC19" w14:textId="77777777" w:rsidTr="003D5DB1">
        <w:trPr>
          <w:trHeight w:hRule="exact" w:val="907"/>
        </w:trPr>
        <w:tc>
          <w:tcPr>
            <w:tcW w:w="10207" w:type="dxa"/>
            <w:gridSpan w:val="7"/>
          </w:tcPr>
          <w:p w14:paraId="4DAAC0CD" w14:textId="77777777" w:rsidR="00BB47C5" w:rsidRPr="00BB47C5" w:rsidRDefault="00BB47C5" w:rsidP="00BB47C5">
            <w:pPr>
              <w:spacing w:after="0" w:line="100" w:lineRule="exact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</w:p>
          <w:p w14:paraId="2AB3505D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 w:val="28"/>
                  <w:szCs w:val="28"/>
                </w:rPr>
                <w:id w:val="166481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 w:val="28"/>
                    <w:szCs w:val="28"/>
                  </w:rPr>
                  <w:t>☐</w:t>
                </w:r>
              </w:sdtContent>
            </w:sdt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6"/>
                <w:szCs w:val="26"/>
              </w:rPr>
              <w:t xml:space="preserve"> 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>Conoscenze informatiche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2"/>
                <w:szCs w:val="20"/>
              </w:rPr>
              <w:t xml:space="preserve"> </w:t>
            </w:r>
            <w:r w:rsidRPr="00BB47C5">
              <w:rPr>
                <w:rFonts w:ascii="Cambria" w:eastAsia="Times New Roman" w:hAnsi="Cambria" w:cs="Times New Roman"/>
                <w:b/>
                <w:color w:val="2E74B5"/>
                <w:spacing w:val="-10"/>
                <w:sz w:val="20"/>
                <w:szCs w:val="20"/>
              </w:rPr>
              <w:t>(specificare le competenze richieste):</w:t>
            </w:r>
            <w:r w:rsidRPr="00BB47C5">
              <w:rPr>
                <w:rFonts w:ascii="Cambria" w:eastAsia="Times New Roman" w:hAnsi="Cambria" w:cs="Times New Roman"/>
                <w:color w:val="auto"/>
                <w:spacing w:val="-10"/>
                <w:sz w:val="18"/>
                <w:szCs w:val="18"/>
              </w:rPr>
              <w:t xml:space="preserve"> </w:t>
            </w:r>
          </w:p>
        </w:tc>
      </w:tr>
      <w:tr w:rsidR="00BB47C5" w:rsidRPr="00BB47C5" w14:paraId="6882D26A" w14:textId="77777777" w:rsidTr="003D5DB1">
        <w:trPr>
          <w:trHeight w:hRule="exact" w:val="907"/>
        </w:trPr>
        <w:tc>
          <w:tcPr>
            <w:tcW w:w="10207" w:type="dxa"/>
            <w:gridSpan w:val="7"/>
          </w:tcPr>
          <w:p w14:paraId="06EE7C88" w14:textId="77777777" w:rsidR="00BB47C5" w:rsidRPr="00BB47C5" w:rsidRDefault="00BB47C5" w:rsidP="00BB47C5">
            <w:pPr>
              <w:spacing w:after="0" w:line="100" w:lineRule="exact"/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</w:pPr>
          </w:p>
          <w:p w14:paraId="062C31E5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2"/>
                <w:szCs w:val="20"/>
              </w:rPr>
            </w:pPr>
            <w:sdt>
              <w:sdtPr>
                <w:rPr>
                  <w:rFonts w:ascii="Calibri" w:eastAsia="Calibri" w:hAnsi="Calibri" w:cs="Times New Roman"/>
                  <w:color w:val="auto"/>
                  <w:spacing w:val="-10"/>
                  <w:sz w:val="28"/>
                  <w:szCs w:val="28"/>
                </w:rPr>
                <w:id w:val="1424146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47C5">
                  <w:rPr>
                    <w:rFonts w:ascii="Segoe UI Symbol" w:eastAsia="Calibri" w:hAnsi="Segoe UI Symbol" w:cs="Segoe UI Symbol"/>
                    <w:color w:val="auto"/>
                    <w:spacing w:val="-10"/>
                    <w:sz w:val="28"/>
                    <w:szCs w:val="28"/>
                  </w:rPr>
                  <w:t>☐</w:t>
                </w:r>
              </w:sdtContent>
            </w:sdt>
            <w:r w:rsidRPr="00BB47C5">
              <w:rPr>
                <w:rFonts w:ascii="Calibri" w:eastAsia="Calibri" w:hAnsi="Calibri" w:cs="Times New Roman"/>
                <w:b/>
                <w:color w:val="auto"/>
                <w:spacing w:val="-10"/>
                <w:sz w:val="22"/>
              </w:rPr>
              <w:t xml:space="preserve">  </w:t>
            </w:r>
            <w:r w:rsidRPr="00BB47C5">
              <w:rPr>
                <w:rFonts w:ascii="Cambria" w:eastAsia="Times New Roman" w:hAnsi="Cambria" w:cs="Times New Roman"/>
                <w:b/>
                <w:color w:val="C00000"/>
                <w:spacing w:val="-10"/>
                <w:sz w:val="20"/>
                <w:szCs w:val="20"/>
              </w:rPr>
              <w:t>Altro</w:t>
            </w:r>
            <w:r w:rsidRPr="00BB47C5">
              <w:rPr>
                <w:rFonts w:ascii="Cambria" w:eastAsia="Times New Roman" w:hAnsi="Cambria" w:cs="Times New Roman"/>
                <w:color w:val="C00000"/>
                <w:spacing w:val="-10"/>
                <w:sz w:val="18"/>
                <w:szCs w:val="18"/>
              </w:rPr>
              <w:t>:</w:t>
            </w:r>
            <w:r w:rsidRPr="00BB47C5">
              <w:rPr>
                <w:rFonts w:ascii="Cambria" w:eastAsia="Times New Roman" w:hAnsi="Cambria" w:cs="Times New Roman"/>
                <w:color w:val="auto"/>
                <w:spacing w:val="-10"/>
                <w:sz w:val="18"/>
                <w:szCs w:val="18"/>
              </w:rPr>
              <w:t xml:space="preserve"> </w:t>
            </w:r>
          </w:p>
        </w:tc>
      </w:tr>
    </w:tbl>
    <w:p w14:paraId="7DCF1D7F" w14:textId="77777777" w:rsidR="00BB47C5" w:rsidRPr="00BB47C5" w:rsidRDefault="00BB47C5" w:rsidP="00BB47C5">
      <w:pPr>
        <w:tabs>
          <w:tab w:val="left" w:pos="392"/>
        </w:tabs>
        <w:spacing w:after="0" w:line="240" w:lineRule="auto"/>
        <w:rPr>
          <w:rFonts w:ascii="Cambria" w:eastAsia="Times New Roman" w:hAnsi="Cambria" w:cs="Times New Roman"/>
          <w:color w:val="auto"/>
          <w:spacing w:val="-10"/>
          <w:szCs w:val="24"/>
        </w:rPr>
      </w:pPr>
    </w:p>
    <w:p w14:paraId="0DAB8E0C" w14:textId="77777777" w:rsidR="00BB47C5" w:rsidRPr="00BB47C5" w:rsidRDefault="00BB47C5" w:rsidP="00BB47C5">
      <w:pPr>
        <w:tabs>
          <w:tab w:val="left" w:pos="392"/>
        </w:tabs>
        <w:spacing w:after="0" w:line="240" w:lineRule="auto"/>
        <w:rPr>
          <w:rFonts w:ascii="Cambria" w:eastAsia="Times New Roman" w:hAnsi="Cambria" w:cs="Times New Roman"/>
          <w:color w:val="auto"/>
          <w:spacing w:val="-10"/>
          <w:szCs w:val="24"/>
        </w:rPr>
      </w:pPr>
    </w:p>
    <w:p w14:paraId="09750E0C" w14:textId="77777777" w:rsidR="00BB47C5" w:rsidRPr="00BB47C5" w:rsidRDefault="00BB47C5" w:rsidP="00BB47C5">
      <w:pPr>
        <w:tabs>
          <w:tab w:val="left" w:pos="142"/>
        </w:tabs>
        <w:spacing w:after="0" w:line="312" w:lineRule="auto"/>
        <w:ind w:left="284" w:hanging="568"/>
        <w:rPr>
          <w:rFonts w:ascii="Cambria" w:eastAsia="Times New Roman" w:hAnsi="Cambria" w:cs="Times New Roman"/>
          <w:b/>
          <w:color w:val="auto"/>
          <w:spacing w:val="-10"/>
          <w:sz w:val="21"/>
          <w:szCs w:val="21"/>
        </w:rPr>
      </w:pPr>
      <w:sdt>
        <w:sdtPr>
          <w:rPr>
            <w:rFonts w:ascii="Calibri" w:eastAsia="Calibri" w:hAnsi="Calibri" w:cs="Times New Roman"/>
            <w:color w:val="auto"/>
            <w:spacing w:val="-10"/>
            <w:szCs w:val="24"/>
          </w:rPr>
          <w:id w:val="-6560682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B47C5">
            <w:rPr>
              <w:rFonts w:ascii="Segoe UI Symbol" w:eastAsia="Calibri" w:hAnsi="Segoe UI Symbol" w:cs="Segoe UI Symbol"/>
              <w:color w:val="auto"/>
              <w:spacing w:val="-10"/>
              <w:szCs w:val="24"/>
            </w:rPr>
            <w:t>☐</w:t>
          </w:r>
        </w:sdtContent>
      </w:sdt>
      <w:r w:rsidRPr="00BB47C5">
        <w:rPr>
          <w:rFonts w:ascii="Calibri" w:eastAsia="Calibri" w:hAnsi="Calibri" w:cs="Times New Roman"/>
          <w:b/>
          <w:color w:val="auto"/>
          <w:spacing w:val="-10"/>
          <w:sz w:val="22"/>
        </w:rPr>
        <w:t xml:space="preserve">  </w:t>
      </w:r>
      <w:r w:rsidRPr="00BB47C5">
        <w:rPr>
          <w:rFonts w:ascii="Cambria" w:eastAsia="Times New Roman" w:hAnsi="Cambria" w:cs="Times New Roman"/>
          <w:b/>
          <w:color w:val="auto"/>
          <w:spacing w:val="-10"/>
          <w:sz w:val="21"/>
          <w:szCs w:val="21"/>
        </w:rPr>
        <w:t>Richiesta approvata dal Consiglio del Dipartimento/Centro di ___________________________________ nella seduta del __________.</w:t>
      </w:r>
    </w:p>
    <w:p w14:paraId="6AA891DD" w14:textId="77777777" w:rsidR="00BB47C5" w:rsidRPr="00BB47C5" w:rsidRDefault="00BB47C5" w:rsidP="00BB47C5">
      <w:pPr>
        <w:spacing w:after="0" w:line="300" w:lineRule="exact"/>
        <w:ind w:hanging="568"/>
        <w:rPr>
          <w:rFonts w:ascii="Cambria" w:eastAsia="Times New Roman" w:hAnsi="Cambria" w:cs="Times New Roman"/>
          <w:color w:val="auto"/>
          <w:spacing w:val="-10"/>
          <w:sz w:val="22"/>
        </w:rPr>
      </w:pPr>
    </w:p>
    <w:p w14:paraId="5FF0AB44" w14:textId="77777777" w:rsidR="00BB47C5" w:rsidRPr="00BB47C5" w:rsidRDefault="00BB47C5" w:rsidP="00BB47C5">
      <w:pPr>
        <w:spacing w:after="0" w:line="312" w:lineRule="auto"/>
        <w:ind w:left="-142" w:hanging="142"/>
        <w:jc w:val="both"/>
        <w:rPr>
          <w:rFonts w:ascii="Cambria" w:eastAsia="Times New Roman" w:hAnsi="Cambria" w:cs="Times New Roman"/>
          <w:b/>
          <w:color w:val="auto"/>
          <w:spacing w:val="-10"/>
          <w:sz w:val="21"/>
          <w:szCs w:val="21"/>
        </w:rPr>
      </w:pPr>
      <w:sdt>
        <w:sdtPr>
          <w:rPr>
            <w:rFonts w:ascii="Calibri" w:eastAsia="Calibri" w:hAnsi="Calibri" w:cs="Times New Roman"/>
            <w:color w:val="auto"/>
            <w:spacing w:val="-10"/>
            <w:szCs w:val="24"/>
          </w:rPr>
          <w:id w:val="-2680793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B47C5">
            <w:rPr>
              <w:rFonts w:ascii="Segoe UI Symbol" w:eastAsia="Calibri" w:hAnsi="Segoe UI Symbol" w:cs="Segoe UI Symbol"/>
              <w:color w:val="auto"/>
              <w:spacing w:val="-10"/>
              <w:szCs w:val="24"/>
            </w:rPr>
            <w:t>☐</w:t>
          </w:r>
        </w:sdtContent>
      </w:sdt>
      <w:r w:rsidRPr="00BB47C5">
        <w:rPr>
          <w:rFonts w:ascii="Calibri" w:eastAsia="Calibri" w:hAnsi="Calibri" w:cs="Times New Roman"/>
          <w:b/>
          <w:color w:val="auto"/>
          <w:spacing w:val="-10"/>
          <w:sz w:val="22"/>
        </w:rPr>
        <w:t xml:space="preserve">  </w:t>
      </w:r>
      <w:r w:rsidRPr="00BB47C5">
        <w:rPr>
          <w:rFonts w:ascii="Cambria" w:eastAsia="Times New Roman" w:hAnsi="Cambria" w:cs="Times New Roman"/>
          <w:b/>
          <w:color w:val="auto"/>
          <w:spacing w:val="-10"/>
          <w:sz w:val="21"/>
          <w:szCs w:val="21"/>
        </w:rPr>
        <w:t xml:space="preserve">Provvedimento urgente della Direttrice /Direttore del Dipartimento/Centro____________________________ da sottoporre </w:t>
      </w:r>
    </w:p>
    <w:p w14:paraId="2EE743B2" w14:textId="77777777" w:rsidR="00BB47C5" w:rsidRPr="00BB47C5" w:rsidRDefault="00BB47C5" w:rsidP="00BB47C5">
      <w:pPr>
        <w:spacing w:after="0" w:line="312" w:lineRule="auto"/>
        <w:ind w:left="-142" w:hanging="142"/>
        <w:jc w:val="both"/>
        <w:rPr>
          <w:rFonts w:ascii="Cambria" w:eastAsia="Times New Roman" w:hAnsi="Cambria" w:cs="Times New Roman"/>
          <w:b/>
          <w:color w:val="auto"/>
          <w:spacing w:val="-10"/>
          <w:sz w:val="22"/>
        </w:rPr>
      </w:pPr>
      <w:r w:rsidRPr="00BB47C5">
        <w:rPr>
          <w:rFonts w:ascii="Cambria" w:eastAsia="Times New Roman" w:hAnsi="Cambria" w:cs="Times New Roman"/>
          <w:b/>
          <w:color w:val="auto"/>
          <w:spacing w:val="-10"/>
          <w:sz w:val="21"/>
          <w:szCs w:val="21"/>
        </w:rPr>
        <w:t xml:space="preserve">        alla ratifica del Consiglio di Dipartimento/Centro nella prima seduta utile</w:t>
      </w:r>
      <w:r w:rsidRPr="00BB47C5">
        <w:rPr>
          <w:rFonts w:ascii="Cambria" w:eastAsia="Times New Roman" w:hAnsi="Cambria" w:cs="Times New Roman"/>
          <w:b/>
          <w:color w:val="auto"/>
          <w:spacing w:val="-10"/>
          <w:sz w:val="22"/>
        </w:rPr>
        <w:t>.</w:t>
      </w:r>
    </w:p>
    <w:p w14:paraId="791CBE08" w14:textId="77777777" w:rsidR="00BB47C5" w:rsidRPr="00BB47C5" w:rsidRDefault="00BB47C5" w:rsidP="00BB47C5">
      <w:pPr>
        <w:spacing w:after="0" w:line="240" w:lineRule="exact"/>
        <w:ind w:hanging="142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5EB325DA" w14:textId="77777777" w:rsidR="00BB47C5" w:rsidRPr="00BB47C5" w:rsidRDefault="00BB47C5" w:rsidP="00BB47C5">
      <w:pPr>
        <w:spacing w:after="0" w:line="240" w:lineRule="auto"/>
        <w:ind w:hanging="568"/>
        <w:jc w:val="both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19BFFA3C" w14:textId="77777777" w:rsidR="00BB47C5" w:rsidRPr="00BB47C5" w:rsidRDefault="00BB47C5" w:rsidP="00BB47C5">
      <w:pPr>
        <w:spacing w:after="0" w:line="240" w:lineRule="exact"/>
        <w:ind w:left="-426" w:firstLine="142"/>
        <w:jc w:val="both"/>
        <w:rPr>
          <w:rFonts w:ascii="Cambria" w:eastAsia="Times New Roman" w:hAnsi="Cambria" w:cs="Times New Roman"/>
          <w:color w:val="auto"/>
          <w:spacing w:val="-10"/>
          <w:sz w:val="21"/>
          <w:szCs w:val="21"/>
        </w:rPr>
      </w:pPr>
      <w:r w:rsidRPr="00BB47C5">
        <w:rPr>
          <w:rFonts w:ascii="Cambria" w:eastAsia="Times New Roman" w:hAnsi="Cambria" w:cs="Times New Roman"/>
          <w:color w:val="auto"/>
          <w:spacing w:val="-10"/>
          <w:sz w:val="21"/>
          <w:szCs w:val="21"/>
        </w:rPr>
        <w:t xml:space="preserve">Roma, __________________ </w:t>
      </w:r>
    </w:p>
    <w:p w14:paraId="74EF81B2" w14:textId="77777777" w:rsidR="00BB47C5" w:rsidRPr="00BB47C5" w:rsidRDefault="00BB47C5" w:rsidP="00BB47C5">
      <w:pPr>
        <w:spacing w:after="0" w:line="240" w:lineRule="exact"/>
        <w:ind w:hanging="568"/>
        <w:jc w:val="both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234F88D2" w14:textId="77777777" w:rsidR="00BB47C5" w:rsidRPr="00BB47C5" w:rsidRDefault="00BB47C5" w:rsidP="00BB47C5">
      <w:pPr>
        <w:spacing w:after="0" w:line="240" w:lineRule="exact"/>
        <w:ind w:hanging="568"/>
        <w:jc w:val="both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3D409D35" w14:textId="77777777" w:rsidR="00BB47C5" w:rsidRPr="00BB47C5" w:rsidRDefault="00BB47C5" w:rsidP="00BB47C5">
      <w:pPr>
        <w:spacing w:after="0" w:line="240" w:lineRule="exact"/>
        <w:ind w:left="-426" w:firstLine="142"/>
        <w:jc w:val="both"/>
        <w:rPr>
          <w:rFonts w:ascii="Cambria" w:eastAsia="Times New Roman" w:hAnsi="Cambria" w:cs="Times New Roman"/>
          <w:b/>
          <w:color w:val="auto"/>
          <w:spacing w:val="-10"/>
          <w:sz w:val="22"/>
        </w:rPr>
      </w:pPr>
      <w:r w:rsidRPr="00BB47C5">
        <w:rPr>
          <w:rFonts w:ascii="Cambria" w:eastAsia="Times New Roman" w:hAnsi="Cambria" w:cs="Times New Roman"/>
          <w:b/>
          <w:color w:val="auto"/>
          <w:spacing w:val="-10"/>
          <w:sz w:val="22"/>
        </w:rPr>
        <w:t>La/il Direttrice/Direttore del Dipartimento/Centro di __________________________________________________________________________</w:t>
      </w:r>
    </w:p>
    <w:p w14:paraId="72DBC794" w14:textId="77777777" w:rsidR="00BB47C5" w:rsidRPr="00BB47C5" w:rsidRDefault="00BB47C5" w:rsidP="00BB47C5">
      <w:pPr>
        <w:spacing w:after="0" w:line="200" w:lineRule="exact"/>
        <w:ind w:left="-426" w:firstLine="142"/>
        <w:jc w:val="both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748463FC" w14:textId="77777777" w:rsidR="00BB47C5" w:rsidRPr="00BB47C5" w:rsidRDefault="00BB47C5" w:rsidP="00BB47C5">
      <w:pPr>
        <w:spacing w:after="0" w:line="240" w:lineRule="exact"/>
        <w:ind w:left="-426" w:firstLine="142"/>
        <w:jc w:val="both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  <w:r w:rsidRPr="00BB47C5"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  <w:t xml:space="preserve">                                              </w:t>
      </w:r>
    </w:p>
    <w:p w14:paraId="15FCB80E" w14:textId="77777777" w:rsidR="00BB47C5" w:rsidRPr="00BB47C5" w:rsidRDefault="00BB47C5" w:rsidP="00BB47C5">
      <w:pPr>
        <w:spacing w:after="0" w:line="240" w:lineRule="exact"/>
        <w:ind w:left="-426" w:firstLine="142"/>
        <w:jc w:val="both"/>
        <w:rPr>
          <w:rFonts w:ascii="Cambria" w:eastAsia="Times New Roman" w:hAnsi="Cambria" w:cs="Times New Roman"/>
          <w:b/>
          <w:color w:val="auto"/>
          <w:spacing w:val="-10"/>
          <w:sz w:val="22"/>
        </w:rPr>
      </w:pPr>
      <w:r w:rsidRPr="00BB47C5">
        <w:rPr>
          <w:rFonts w:ascii="Cambria" w:eastAsia="Times New Roman" w:hAnsi="Cambria" w:cs="Times New Roman"/>
          <w:b/>
          <w:color w:val="auto"/>
          <w:spacing w:val="-10"/>
          <w:sz w:val="22"/>
        </w:rPr>
        <w:t>La/Il Responsabile Scientifica/o _____________________________________________________________________________________________________</w:t>
      </w:r>
    </w:p>
    <w:p w14:paraId="1B2DAE28" w14:textId="77777777" w:rsidR="00BB47C5" w:rsidRPr="00BB47C5" w:rsidRDefault="00BB47C5" w:rsidP="00BB47C5">
      <w:pPr>
        <w:spacing w:after="0" w:line="100" w:lineRule="exact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427EE96E" w14:textId="77777777" w:rsidR="00BB47C5" w:rsidRPr="00BB47C5" w:rsidRDefault="00BB47C5" w:rsidP="00BB47C5">
      <w:pPr>
        <w:spacing w:after="0" w:line="100" w:lineRule="exact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19CE03F2" w14:textId="77777777" w:rsidR="00BB47C5" w:rsidRPr="00BB47C5" w:rsidRDefault="00BB47C5" w:rsidP="00BB47C5">
      <w:pPr>
        <w:spacing w:after="0" w:line="100" w:lineRule="exact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0F7A0C5F" w14:textId="77777777" w:rsidR="00BB47C5" w:rsidRPr="00BB47C5" w:rsidRDefault="00BB47C5" w:rsidP="00BB47C5">
      <w:pPr>
        <w:spacing w:after="0" w:line="100" w:lineRule="exact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5839477E" w14:textId="77777777" w:rsidR="00BB47C5" w:rsidRPr="00BB47C5" w:rsidRDefault="00BB47C5" w:rsidP="00BB47C5">
      <w:pPr>
        <w:spacing w:after="0" w:line="100" w:lineRule="exact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28788258" w14:textId="77777777" w:rsidR="00BB47C5" w:rsidRPr="00BB47C5" w:rsidRDefault="00BB47C5" w:rsidP="00BB47C5">
      <w:pPr>
        <w:spacing w:after="0" w:line="100" w:lineRule="exact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322D2E14" w14:textId="77777777" w:rsidR="00BB47C5" w:rsidRPr="00BB47C5" w:rsidRDefault="00BB47C5" w:rsidP="00BB47C5">
      <w:pPr>
        <w:spacing w:after="0" w:line="100" w:lineRule="exact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p w14:paraId="0A4D9361" w14:textId="77777777" w:rsidR="00BB47C5" w:rsidRPr="00BB47C5" w:rsidRDefault="00BB47C5" w:rsidP="00BB47C5">
      <w:pPr>
        <w:tabs>
          <w:tab w:val="center" w:pos="4819"/>
          <w:tab w:val="right" w:pos="9638"/>
        </w:tabs>
        <w:spacing w:after="0" w:line="276" w:lineRule="auto"/>
        <w:ind w:left="-284"/>
        <w:jc w:val="both"/>
        <w:rPr>
          <w:rFonts w:ascii="Cambria" w:eastAsia="Times New Roman" w:hAnsi="Cambria" w:cs="Times New Roman"/>
          <w:b/>
          <w:color w:val="C00000"/>
          <w:spacing w:val="-10"/>
          <w:sz w:val="22"/>
          <w:szCs w:val="20"/>
        </w:rPr>
      </w:pPr>
      <w:r w:rsidRPr="00BB47C5">
        <w:rPr>
          <w:rFonts w:ascii="Cambria" w:eastAsia="Times New Roman" w:hAnsi="Cambria" w:cs="Times New Roman"/>
          <w:b/>
          <w:color w:val="C00000"/>
          <w:spacing w:val="-10"/>
          <w:sz w:val="22"/>
          <w:szCs w:val="20"/>
        </w:rPr>
        <w:lastRenderedPageBreak/>
        <w:t>A CURA DELLA SEGRETERIA DEL DIPARTIMENTO/CENTRO</w:t>
      </w:r>
    </w:p>
    <w:p w14:paraId="5D1BA91B" w14:textId="77777777" w:rsidR="00BB47C5" w:rsidRPr="00BB47C5" w:rsidRDefault="00BB47C5" w:rsidP="00BB47C5">
      <w:pPr>
        <w:spacing w:after="0" w:line="240" w:lineRule="auto"/>
        <w:jc w:val="both"/>
        <w:rPr>
          <w:rFonts w:ascii="Cambria" w:eastAsia="Times New Roman" w:hAnsi="Cambria" w:cs="Times New Roman"/>
          <w:b/>
          <w:color w:val="auto"/>
          <w:spacing w:val="-10"/>
          <w:sz w:val="20"/>
          <w:szCs w:val="20"/>
        </w:rPr>
      </w:pPr>
    </w:p>
    <w:tbl>
      <w:tblPr>
        <w:tblW w:w="10207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52"/>
        <w:gridCol w:w="8355"/>
      </w:tblGrid>
      <w:tr w:rsidR="00BB47C5" w:rsidRPr="00BB47C5" w14:paraId="30E9F4C6" w14:textId="77777777" w:rsidTr="003D5DB1">
        <w:trPr>
          <w:trHeight w:hRule="exact" w:val="851"/>
        </w:trPr>
        <w:tc>
          <w:tcPr>
            <w:tcW w:w="1852" w:type="dxa"/>
            <w:vAlign w:val="center"/>
          </w:tcPr>
          <w:p w14:paraId="09336BD8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UPB</w:t>
            </w:r>
          </w:p>
        </w:tc>
        <w:tc>
          <w:tcPr>
            <w:tcW w:w="8355" w:type="dxa"/>
            <w:vAlign w:val="center"/>
          </w:tcPr>
          <w:p w14:paraId="14BCFAB0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2"/>
                <w:szCs w:val="20"/>
              </w:rPr>
            </w:pPr>
          </w:p>
        </w:tc>
      </w:tr>
      <w:tr w:rsidR="00BB47C5" w:rsidRPr="00BB47C5" w14:paraId="3873C03D" w14:textId="77777777" w:rsidTr="003D5DB1">
        <w:trPr>
          <w:trHeight w:hRule="exact" w:val="851"/>
        </w:trPr>
        <w:tc>
          <w:tcPr>
            <w:tcW w:w="1852" w:type="dxa"/>
            <w:vAlign w:val="center"/>
          </w:tcPr>
          <w:p w14:paraId="1A602AAC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Prenotazione</w:t>
            </w:r>
          </w:p>
        </w:tc>
        <w:tc>
          <w:tcPr>
            <w:tcW w:w="8355" w:type="dxa"/>
            <w:vAlign w:val="center"/>
          </w:tcPr>
          <w:p w14:paraId="7651BAAF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i/>
                <w:color w:val="auto"/>
                <w:spacing w:val="-10"/>
                <w:sz w:val="22"/>
                <w:szCs w:val="20"/>
              </w:rPr>
            </w:pPr>
          </w:p>
        </w:tc>
      </w:tr>
      <w:tr w:rsidR="00BB47C5" w:rsidRPr="00BB47C5" w14:paraId="2306D927" w14:textId="77777777" w:rsidTr="003D5DB1">
        <w:trPr>
          <w:trHeight w:hRule="exact" w:val="851"/>
        </w:trPr>
        <w:tc>
          <w:tcPr>
            <w:tcW w:w="1852" w:type="dxa"/>
            <w:vAlign w:val="center"/>
          </w:tcPr>
          <w:p w14:paraId="4BA2B6F5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</w:pPr>
            <w:r w:rsidRPr="00BB47C5">
              <w:rPr>
                <w:rFonts w:ascii="Cambria" w:eastAsia="Times New Roman" w:hAnsi="Cambria" w:cs="Times New Roman"/>
                <w:b/>
                <w:color w:val="auto"/>
                <w:spacing w:val="-10"/>
                <w:sz w:val="20"/>
                <w:szCs w:val="20"/>
              </w:rPr>
              <w:t>CUP</w:t>
            </w:r>
          </w:p>
        </w:tc>
        <w:tc>
          <w:tcPr>
            <w:tcW w:w="8355" w:type="dxa"/>
            <w:vAlign w:val="center"/>
          </w:tcPr>
          <w:p w14:paraId="3C51A3D4" w14:textId="77777777" w:rsidR="00BB47C5" w:rsidRPr="00BB47C5" w:rsidRDefault="00BB47C5" w:rsidP="00BB47C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auto"/>
                <w:spacing w:val="-10"/>
                <w:sz w:val="22"/>
                <w:szCs w:val="20"/>
              </w:rPr>
            </w:pPr>
          </w:p>
        </w:tc>
      </w:tr>
    </w:tbl>
    <w:p w14:paraId="58C57E8A" w14:textId="77777777" w:rsidR="00BB47C5" w:rsidRPr="00BB47C5" w:rsidRDefault="00BB47C5" w:rsidP="00BB47C5">
      <w:pPr>
        <w:spacing w:after="0" w:line="259" w:lineRule="auto"/>
        <w:ind w:left="720"/>
        <w:contextualSpacing/>
        <w:rPr>
          <w:rFonts w:ascii="Calibri" w:eastAsia="Calibri" w:hAnsi="Calibri" w:cs="Times New Roman"/>
          <w:color w:val="auto"/>
          <w:spacing w:val="-10"/>
          <w:sz w:val="22"/>
        </w:rPr>
      </w:pPr>
    </w:p>
    <w:p w14:paraId="26781AF2" w14:textId="3E81979E" w:rsidR="00F66575" w:rsidRPr="00BB47C5" w:rsidRDefault="00F66575" w:rsidP="00BB47C5"/>
    <w:sectPr w:rsidR="00F66575" w:rsidRPr="00BB47C5" w:rsidSect="009D537A">
      <w:headerReference w:type="default" r:id="rId11"/>
      <w:footerReference w:type="default" r:id="rId12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AA43F" w14:textId="77777777" w:rsidR="009D537A" w:rsidRDefault="009D537A" w:rsidP="0015491C">
      <w:pPr>
        <w:spacing w:line="240" w:lineRule="auto"/>
      </w:pPr>
      <w:r>
        <w:separator/>
      </w:r>
    </w:p>
  </w:endnote>
  <w:endnote w:type="continuationSeparator" w:id="0">
    <w:p w14:paraId="12D3204C" w14:textId="77777777" w:rsidR="009D537A" w:rsidRDefault="009D537A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tka Small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rce">
    <w:altName w:val="Cambria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6DA138E" w:rsidR="00527F8A" w:rsidRPr="00527F8A" w:rsidRDefault="00527F8A" w:rsidP="00EE07CF">
          <w:pPr>
            <w:pStyle w:val="TorVergata-pidipagina"/>
          </w:pPr>
          <w:r w:rsidRPr="00527F8A">
            <w:t xml:space="preserve">Via </w:t>
          </w:r>
          <w:r w:rsidR="00350670">
            <w:t>della ricerca scientifica</w:t>
          </w:r>
          <w:r w:rsidRPr="00527F8A">
            <w:t xml:space="preserve">, </w:t>
          </w:r>
          <w:r w:rsidR="00350670">
            <w:t>1</w:t>
          </w:r>
          <w:r w:rsidRPr="00527F8A">
            <w:t xml:space="preserve"> - 00133 Roma</w:t>
          </w:r>
        </w:p>
        <w:p w14:paraId="3EF0851C" w14:textId="68D44DAC" w:rsidR="00BA138B" w:rsidRPr="00BA138B" w:rsidRDefault="00350670" w:rsidP="00EE07CF">
          <w:pPr>
            <w:pStyle w:val="TorVergata-pidipagina"/>
          </w:pPr>
          <w:r w:rsidRPr="00350670">
            <w:t>www.fisica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3EF0851E" w14:textId="67C8A74F" w:rsidR="0078783B" w:rsidRPr="00350670" w:rsidRDefault="00236FD1" w:rsidP="00350670">
          <w:pPr>
            <w:pStyle w:val="TorVergata-pidipagina"/>
            <w:jc w:val="center"/>
            <w:rPr>
              <w:lang w:val="en-US"/>
            </w:rPr>
          </w:pPr>
          <w:r w:rsidRPr="00350670">
            <w:rPr>
              <w:lang w:val="en-US"/>
            </w:rPr>
            <w:t xml:space="preserve">Tel. 06 7259 </w:t>
          </w:r>
          <w:r w:rsidR="00350670" w:rsidRPr="00350670">
            <w:rPr>
              <w:lang w:val="en-US"/>
            </w:rPr>
            <w:t>4</w:t>
          </w:r>
          <w:r w:rsidR="00350670">
            <w:rPr>
              <w:lang w:val="en-US"/>
            </w:rPr>
            <w:t xml:space="preserve">303                                 C.F. 80213750583                                                 </w:t>
          </w:r>
          <w:hyperlink r:id="rId1" w:history="1">
            <w:r w:rsidR="00350670" w:rsidRPr="00E61AAF">
              <w:rPr>
                <w:rStyle w:val="Collegamentoipertestuale"/>
                <w:lang w:val="en-US"/>
              </w:rPr>
              <w:t>fisica@roma2.infn.it</w:t>
            </w:r>
          </w:hyperlink>
          <w:r w:rsidR="00350670">
            <w:rPr>
              <w:lang w:val="en-US"/>
            </w:rPr>
            <w:t xml:space="preserve">                               </w:t>
          </w:r>
          <w:proofErr w:type="spellStart"/>
          <w:proofErr w:type="gramStart"/>
          <w:r w:rsidR="00350670">
            <w:rPr>
              <w:lang w:val="en-US"/>
            </w:rPr>
            <w:t>P.Iva</w:t>
          </w:r>
          <w:proofErr w:type="spellEnd"/>
          <w:proofErr w:type="gramEnd"/>
          <w:r w:rsidR="00350670">
            <w:rPr>
              <w:lang w:val="en-US"/>
            </w:rPr>
            <w:t xml:space="preserve"> 02133971008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747FE" w14:textId="77777777" w:rsidR="009D537A" w:rsidRDefault="009D537A" w:rsidP="0015491C">
      <w:pPr>
        <w:spacing w:line="240" w:lineRule="auto"/>
      </w:pPr>
      <w:r>
        <w:separator/>
      </w:r>
    </w:p>
  </w:footnote>
  <w:footnote w:type="continuationSeparator" w:id="0">
    <w:p w14:paraId="773319C3" w14:textId="77777777" w:rsidR="009D537A" w:rsidRDefault="009D537A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319C6FE1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350670">
            <w:t xml:space="preserve"> Scienze MM.</w:t>
          </w:r>
          <w:r w:rsidR="009874AE">
            <w:t xml:space="preserve"> </w:t>
          </w:r>
          <w:r w:rsidR="00350670">
            <w:t>FF.</w:t>
          </w:r>
          <w:r w:rsidR="009874AE">
            <w:t xml:space="preserve"> </w:t>
          </w:r>
          <w:r w:rsidR="00350670">
            <w:t>NN</w:t>
          </w:r>
          <w:r w:rsidR="009874AE">
            <w:t>.</w:t>
          </w:r>
        </w:p>
        <w:p w14:paraId="3EF08517" w14:textId="52A460AE" w:rsidR="000B3CAB" w:rsidRPr="00286678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>Di</w:t>
          </w:r>
          <w:r w:rsidR="00286678">
            <w:rPr>
              <w:b w:val="0"/>
              <w:bCs w:val="0"/>
            </w:rPr>
            <w:t>partimento di</w:t>
          </w:r>
          <w:r w:rsidR="00350670">
            <w:rPr>
              <w:b w:val="0"/>
              <w:bCs w:val="0"/>
            </w:rPr>
            <w:t xml:space="preserve"> Fisica 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0600B"/>
    <w:multiLevelType w:val="hybridMultilevel"/>
    <w:tmpl w:val="82765136"/>
    <w:lvl w:ilvl="0" w:tplc="1E74A34C">
      <w:start w:val="1"/>
      <w:numFmt w:val="bullet"/>
      <w:lvlText w:val="-"/>
      <w:lvlJc w:val="left"/>
      <w:pPr>
        <w:ind w:left="720" w:hanging="360"/>
      </w:pPr>
      <w:rPr>
        <w:rFonts w:ascii="Sitka Small" w:hAnsi="Sitka Smal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C5F15"/>
    <w:multiLevelType w:val="hybridMultilevel"/>
    <w:tmpl w:val="E27AE450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21135">
    <w:abstractNumId w:val="4"/>
  </w:num>
  <w:num w:numId="2" w16cid:durableId="1716273015">
    <w:abstractNumId w:val="3"/>
  </w:num>
  <w:num w:numId="3" w16cid:durableId="1066949219">
    <w:abstractNumId w:val="7"/>
  </w:num>
  <w:num w:numId="4" w16cid:durableId="441416034">
    <w:abstractNumId w:val="2"/>
  </w:num>
  <w:num w:numId="5" w16cid:durableId="855734191">
    <w:abstractNumId w:val="6"/>
  </w:num>
  <w:num w:numId="6" w16cid:durableId="2000617706">
    <w:abstractNumId w:val="1"/>
  </w:num>
  <w:num w:numId="7" w16cid:durableId="916357109">
    <w:abstractNumId w:val="5"/>
  </w:num>
  <w:num w:numId="8" w16cid:durableId="983313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71040"/>
    <w:rsid w:val="00286678"/>
    <w:rsid w:val="00287667"/>
    <w:rsid w:val="002B7E5B"/>
    <w:rsid w:val="002C0FB7"/>
    <w:rsid w:val="002C51EA"/>
    <w:rsid w:val="002D16A1"/>
    <w:rsid w:val="002E332D"/>
    <w:rsid w:val="00350670"/>
    <w:rsid w:val="00364C57"/>
    <w:rsid w:val="003938EA"/>
    <w:rsid w:val="0039461B"/>
    <w:rsid w:val="003B062F"/>
    <w:rsid w:val="003C16EA"/>
    <w:rsid w:val="003C7531"/>
    <w:rsid w:val="003D540B"/>
    <w:rsid w:val="003D5E63"/>
    <w:rsid w:val="003E6391"/>
    <w:rsid w:val="00405F5C"/>
    <w:rsid w:val="0042060C"/>
    <w:rsid w:val="00471076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A4AEF"/>
    <w:rsid w:val="005B2746"/>
    <w:rsid w:val="005C50D9"/>
    <w:rsid w:val="005E4FEB"/>
    <w:rsid w:val="005F7117"/>
    <w:rsid w:val="0062042B"/>
    <w:rsid w:val="006264BF"/>
    <w:rsid w:val="00643A10"/>
    <w:rsid w:val="00672D8C"/>
    <w:rsid w:val="00683368"/>
    <w:rsid w:val="006A12E7"/>
    <w:rsid w:val="006D62B3"/>
    <w:rsid w:val="0072540B"/>
    <w:rsid w:val="00751B0E"/>
    <w:rsid w:val="00753691"/>
    <w:rsid w:val="0078783B"/>
    <w:rsid w:val="007D01EE"/>
    <w:rsid w:val="008245BA"/>
    <w:rsid w:val="00826E9C"/>
    <w:rsid w:val="008314DE"/>
    <w:rsid w:val="00835CE5"/>
    <w:rsid w:val="0084530D"/>
    <w:rsid w:val="00856E49"/>
    <w:rsid w:val="008E5CB7"/>
    <w:rsid w:val="00901F02"/>
    <w:rsid w:val="00912309"/>
    <w:rsid w:val="00915C5A"/>
    <w:rsid w:val="009261CB"/>
    <w:rsid w:val="00942199"/>
    <w:rsid w:val="009522D5"/>
    <w:rsid w:val="009734E2"/>
    <w:rsid w:val="00974E60"/>
    <w:rsid w:val="009874AE"/>
    <w:rsid w:val="00996F62"/>
    <w:rsid w:val="009A0678"/>
    <w:rsid w:val="009D537A"/>
    <w:rsid w:val="009E0407"/>
    <w:rsid w:val="009F10E0"/>
    <w:rsid w:val="00A21EF3"/>
    <w:rsid w:val="00A274A8"/>
    <w:rsid w:val="00A27C61"/>
    <w:rsid w:val="00A77402"/>
    <w:rsid w:val="00A944FC"/>
    <w:rsid w:val="00AF700B"/>
    <w:rsid w:val="00BA138B"/>
    <w:rsid w:val="00BB47C5"/>
    <w:rsid w:val="00BF6269"/>
    <w:rsid w:val="00C07A0D"/>
    <w:rsid w:val="00C67ED5"/>
    <w:rsid w:val="00C8080E"/>
    <w:rsid w:val="00C81D16"/>
    <w:rsid w:val="00CA5195"/>
    <w:rsid w:val="00CB27C4"/>
    <w:rsid w:val="00CD4764"/>
    <w:rsid w:val="00D1320C"/>
    <w:rsid w:val="00D27A53"/>
    <w:rsid w:val="00D331D6"/>
    <w:rsid w:val="00D877E9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66575"/>
    <w:rsid w:val="00F77B92"/>
    <w:rsid w:val="00FC6393"/>
    <w:rsid w:val="00FE3A53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50670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506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2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isica@roma2.infn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3.xml><?xml version="1.0" encoding="utf-8"?>
<ds:datastoreItem xmlns:ds="http://schemas.openxmlformats.org/officeDocument/2006/customXml" ds:itemID="{59B9921F-EDCD-4122-8FDB-D313C48A32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>Max.Schiraldi@uniroma2.eu</Manager>
  <Company>Università degli Studi di Roma Tor Vergata</Company>
  <LinksUpToDate>false</LinksUpToDate>
  <CharactersWithSpaces>3790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CIARCIA BIANCA</cp:lastModifiedBy>
  <cp:revision>3</cp:revision>
  <cp:lastPrinted>2018-09-19T14:36:00Z</cp:lastPrinted>
  <dcterms:created xsi:type="dcterms:W3CDTF">2023-07-27T09:14:00Z</dcterms:created>
  <dcterms:modified xsi:type="dcterms:W3CDTF">2024-04-23T09:48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